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994971" w14:textId="7E7B6DAC" w:rsidR="000F359E" w:rsidRPr="00560755" w:rsidRDefault="00E11BFC" w:rsidP="00266147">
      <w:pPr>
        <w:widowControl w:val="0"/>
        <w:autoSpaceDE w:val="0"/>
        <w:autoSpaceDN w:val="0"/>
        <w:adjustRightInd w:val="0"/>
        <w:spacing w:before="240" w:after="240" w:line="276" w:lineRule="auto"/>
        <w:rPr>
          <w:rFonts w:ascii="Times New Roman" w:hAnsi="Times New Roman" w:cs="Times New Roman"/>
          <w:b/>
          <w:bCs/>
          <w:color w:val="262626"/>
          <w:sz w:val="36"/>
          <w:szCs w:val="22"/>
        </w:rPr>
      </w:pPr>
      <w:r w:rsidRPr="00560755">
        <w:rPr>
          <w:rFonts w:ascii="Times New Roman" w:hAnsi="Times New Roman" w:cs="Times New Roman"/>
          <w:b/>
          <w:bCs/>
          <w:color w:val="262626"/>
          <w:sz w:val="36"/>
          <w:szCs w:val="22"/>
        </w:rPr>
        <w:t>Assignment</w:t>
      </w:r>
      <w:r w:rsidR="000F359E" w:rsidRPr="00560755">
        <w:rPr>
          <w:rFonts w:ascii="Times New Roman" w:hAnsi="Times New Roman" w:cs="Times New Roman"/>
          <w:b/>
          <w:bCs/>
          <w:color w:val="262626"/>
          <w:sz w:val="36"/>
          <w:szCs w:val="22"/>
        </w:rPr>
        <w:t xml:space="preserve"> </w:t>
      </w:r>
      <w:r w:rsidR="004E716D">
        <w:rPr>
          <w:rFonts w:ascii="Times New Roman" w:hAnsi="Times New Roman" w:cs="Times New Roman"/>
          <w:b/>
          <w:bCs/>
          <w:color w:val="262626"/>
          <w:sz w:val="36"/>
          <w:szCs w:val="22"/>
        </w:rPr>
        <w:t>4</w:t>
      </w:r>
      <w:r w:rsidR="0001258A" w:rsidRPr="00560755">
        <w:rPr>
          <w:rFonts w:ascii="Times New Roman" w:hAnsi="Times New Roman" w:cs="Times New Roman"/>
          <w:b/>
          <w:bCs/>
          <w:color w:val="262626"/>
          <w:sz w:val="36"/>
          <w:szCs w:val="22"/>
        </w:rPr>
        <w:t>–</w:t>
      </w:r>
      <w:r w:rsidR="000F359E" w:rsidRPr="00560755">
        <w:rPr>
          <w:rFonts w:ascii="Times New Roman" w:hAnsi="Times New Roman" w:cs="Times New Roman"/>
          <w:b/>
          <w:bCs/>
          <w:color w:val="262626"/>
          <w:sz w:val="36"/>
          <w:szCs w:val="22"/>
        </w:rPr>
        <w:t xml:space="preserve"> </w:t>
      </w:r>
      <w:r w:rsidR="000A2E79">
        <w:rPr>
          <w:rFonts w:ascii="Times New Roman" w:hAnsi="Times New Roman" w:cs="Times New Roman"/>
          <w:b/>
          <w:bCs/>
          <w:color w:val="262626"/>
          <w:sz w:val="36"/>
          <w:szCs w:val="22"/>
        </w:rPr>
        <w:t>Multilayer Perceptron</w:t>
      </w:r>
      <w:r w:rsidR="00CB0842">
        <w:rPr>
          <w:rFonts w:ascii="Times New Roman" w:hAnsi="Times New Roman" w:cs="Times New Roman"/>
          <w:b/>
          <w:bCs/>
          <w:color w:val="262626"/>
          <w:sz w:val="36"/>
          <w:szCs w:val="22"/>
        </w:rPr>
        <w:t>.</w:t>
      </w:r>
    </w:p>
    <w:p w14:paraId="51A35229" w14:textId="0FC2DFC2" w:rsidR="009521DA" w:rsidRDefault="009521DA" w:rsidP="00F61BED">
      <w:pPr>
        <w:spacing w:before="240" w:after="240" w:line="276" w:lineRule="auto"/>
        <w:rPr>
          <w:rFonts w:ascii="Times New Roman" w:eastAsia="Calibri" w:hAnsi="Times New Roman" w:cs="Times New Roman"/>
          <w:sz w:val="22"/>
          <w:szCs w:val="22"/>
          <w:lang w:val="en-CA"/>
        </w:rPr>
      </w:pPr>
      <w:r w:rsidRPr="00560755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 xml:space="preserve">Assignment overview. 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This assignment is designed </w:t>
      </w:r>
      <w:r w:rsidR="00AC3BFD"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>to introduce you</w:t>
      </w:r>
      <w:r w:rsidR="000A2E79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to</w:t>
      </w:r>
      <w:r w:rsidR="00AC3BFD"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AB052D">
        <w:rPr>
          <w:rFonts w:ascii="Times New Roman" w:eastAsia="Calibri" w:hAnsi="Times New Roman" w:cs="Times New Roman"/>
          <w:sz w:val="22"/>
          <w:szCs w:val="22"/>
          <w:lang w:val="en-CA"/>
        </w:rPr>
        <w:t>a</w:t>
      </w:r>
      <w:r w:rsidR="003753F0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0A2E79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basic neural network. </w:t>
      </w:r>
      <w:r w:rsidR="00AC3BFD"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>You</w:t>
      </w:r>
      <w:r w:rsidR="000A2E79">
        <w:rPr>
          <w:rFonts w:ascii="Times New Roman" w:eastAsia="Calibri" w:hAnsi="Times New Roman" w:cs="Times New Roman"/>
          <w:sz w:val="22"/>
          <w:szCs w:val="22"/>
          <w:lang w:val="en-CA"/>
        </w:rPr>
        <w:t>r task is to modify the MLP program from class</w:t>
      </w:r>
      <w:r w:rsidR="00AB052D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that we used to solve the </w:t>
      </w:r>
      <w:r w:rsidR="000A2E79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XOR problem to </w:t>
      </w:r>
      <w:r w:rsidR="00AB052D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apply it to a </w:t>
      </w:r>
      <w:r w:rsidR="000A2E79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letter recognition task. </w:t>
      </w:r>
    </w:p>
    <w:p w14:paraId="1E579CA9" w14:textId="50F9D7BF" w:rsidR="009521DA" w:rsidRPr="00560755" w:rsidRDefault="009521DA" w:rsidP="00F61BED">
      <w:pPr>
        <w:spacing w:before="240" w:after="240" w:line="276" w:lineRule="auto"/>
        <w:rPr>
          <w:rFonts w:ascii="Times New Roman" w:eastAsia="Calibri" w:hAnsi="Times New Roman" w:cs="Times New Roman"/>
          <w:sz w:val="22"/>
          <w:szCs w:val="22"/>
          <w:lang w:val="en-CA"/>
        </w:rPr>
      </w:pPr>
      <w:r w:rsidRPr="00560755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>Submission.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AB052D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As usual, please submit your program and answers as Jupyder notebook 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>on Brightspace</w:t>
      </w:r>
      <w:r w:rsidR="00D51A1E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as </w:t>
      </w:r>
      <w:r w:rsidR="00D51A1E" w:rsidRPr="00560755">
        <w:rPr>
          <w:rFonts w:ascii="Times New Roman" w:eastAsia="Calibri" w:hAnsi="Times New Roman" w:cs="Times New Roman"/>
          <w:color w:val="0070C0"/>
          <w:sz w:val="22"/>
          <w:szCs w:val="22"/>
          <w:lang w:val="en-CA"/>
        </w:rPr>
        <w:t>ML_Assignment</w:t>
      </w:r>
      <w:r w:rsidR="00D51A1E">
        <w:rPr>
          <w:rFonts w:ascii="Times New Roman" w:eastAsia="Calibri" w:hAnsi="Times New Roman" w:cs="Times New Roman"/>
          <w:color w:val="0070C0"/>
          <w:sz w:val="22"/>
          <w:szCs w:val="22"/>
          <w:lang w:val="en-CA"/>
        </w:rPr>
        <w:t>3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>.</w:t>
      </w:r>
    </w:p>
    <w:p w14:paraId="2221BC9D" w14:textId="061CA375" w:rsidR="009521DA" w:rsidRPr="00560755" w:rsidRDefault="009521DA" w:rsidP="00F61BED">
      <w:pPr>
        <w:spacing w:before="240" w:after="240" w:line="276" w:lineRule="auto"/>
        <w:rPr>
          <w:rFonts w:ascii="Times New Roman" w:eastAsia="Calibri" w:hAnsi="Times New Roman" w:cs="Times New Roman"/>
          <w:sz w:val="22"/>
          <w:szCs w:val="22"/>
          <w:lang w:val="en-CA"/>
        </w:rPr>
      </w:pPr>
      <w:r w:rsidRPr="00560755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>Submission deadline.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0201B8" w:rsidRPr="00560755">
        <w:rPr>
          <w:rFonts w:ascii="Times New Roman" w:eastAsia="Calibri" w:hAnsi="Times New Roman" w:cs="Times New Roman"/>
          <w:szCs w:val="22"/>
          <w:lang w:val="en-CA"/>
        </w:rPr>
        <w:t>T</w:t>
      </w:r>
      <w:r w:rsidR="00AB052D">
        <w:rPr>
          <w:rFonts w:ascii="Times New Roman" w:eastAsia="Calibri" w:hAnsi="Times New Roman" w:cs="Times New Roman"/>
          <w:szCs w:val="22"/>
          <w:lang w:val="en-CA"/>
        </w:rPr>
        <w:t>uesday</w:t>
      </w:r>
      <w:r w:rsidR="000201B8" w:rsidRPr="00560755">
        <w:rPr>
          <w:rFonts w:ascii="Times New Roman" w:eastAsia="Calibri" w:hAnsi="Times New Roman" w:cs="Times New Roman"/>
          <w:szCs w:val="22"/>
          <w:lang w:val="en-CA"/>
        </w:rPr>
        <w:t>,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AB052D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March </w:t>
      </w:r>
      <w:r w:rsidR="007212C9">
        <w:rPr>
          <w:rFonts w:ascii="Times New Roman" w:eastAsia="Calibri" w:hAnsi="Times New Roman" w:cs="Times New Roman"/>
          <w:sz w:val="22"/>
          <w:szCs w:val="22"/>
          <w:lang w:val="en-CA"/>
        </w:rPr>
        <w:t>6</w:t>
      </w:r>
      <w:r w:rsidR="00AB052D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at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AB052D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2</w:t>
      </w:r>
      <w:r w:rsidRPr="00DE496E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:00</w:t>
      </w:r>
      <w:r w:rsidR="00DE496E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 xml:space="preserve"> </w:t>
      </w:r>
      <w:r w:rsidRPr="00DE496E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pm.</w:t>
      </w:r>
    </w:p>
    <w:p w14:paraId="034DA160" w14:textId="0856C96C" w:rsidR="009521DA" w:rsidRPr="00560755" w:rsidRDefault="009521DA" w:rsidP="00F61BED">
      <w:pPr>
        <w:spacing w:before="240" w:after="240" w:line="276" w:lineRule="auto"/>
        <w:rPr>
          <w:rFonts w:ascii="Times New Roman" w:eastAsia="Calibri" w:hAnsi="Times New Roman" w:cs="Times New Roman"/>
          <w:sz w:val="22"/>
          <w:szCs w:val="22"/>
          <w:lang w:val="en-CA"/>
        </w:rPr>
      </w:pPr>
      <w:r w:rsidRPr="00560755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 xml:space="preserve">Late submission </w:t>
      </w:r>
      <w:r w:rsidR="00AB052D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 xml:space="preserve">can not be accepted. </w:t>
      </w:r>
      <w:r w:rsidRPr="00560755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>policy.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</w:p>
    <w:p w14:paraId="5434A2E6" w14:textId="77777777" w:rsidR="009521DA" w:rsidRPr="00560755" w:rsidRDefault="009521DA" w:rsidP="00F61BED">
      <w:pPr>
        <w:spacing w:before="240" w:after="240" w:line="276" w:lineRule="auto"/>
        <w:rPr>
          <w:rFonts w:ascii="Times New Roman" w:eastAsia="Calibri" w:hAnsi="Times New Roman" w:cs="Times New Roman"/>
          <w:sz w:val="22"/>
          <w:szCs w:val="22"/>
          <w:lang w:val="en-CA"/>
        </w:rPr>
      </w:pPr>
      <w:r w:rsidRPr="00560755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>Academic Integrity.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Dalhousie academic integrity policy applies to all submissions in this course. You are expected to submit your own work. Please refer to and understand the academic integrity policy, available </w:t>
      </w:r>
      <w:r w:rsidR="00FC5988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 xml:space="preserve">at </w:t>
      </w:r>
      <w:hyperlink r:id="rId8" w:history="1">
        <w:r w:rsidRPr="00560755">
          <w:rPr>
            <w:rFonts w:ascii="Times New Roman" w:eastAsia="Calibri" w:hAnsi="Times New Roman" w:cs="Times New Roman"/>
            <w:color w:val="0563C1"/>
            <w:sz w:val="22"/>
            <w:szCs w:val="22"/>
            <w:u w:val="single"/>
            <w:lang w:val="en-CA"/>
          </w:rPr>
          <w:t>https://www.dal.ca/academicintegrity</w:t>
        </w:r>
      </w:hyperlink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</w:p>
    <w:p w14:paraId="549E30DB" w14:textId="77777777" w:rsidR="00342855" w:rsidRDefault="00342855" w:rsidP="00342855">
      <w:pPr>
        <w:spacing w:before="240" w:after="240"/>
        <w:rPr>
          <w:rFonts w:ascii="Times New Roman" w:eastAsia="Calibri" w:hAnsi="Times New Roman" w:cs="Times New Roman"/>
          <w:szCs w:val="22"/>
          <w:lang w:val="en-CA"/>
        </w:rPr>
      </w:pPr>
      <w:r w:rsidRPr="00F04E20">
        <w:rPr>
          <w:rFonts w:ascii="Times New Roman" w:eastAsia="Calibri" w:hAnsi="Times New Roman" w:cs="Times New Roman"/>
          <w:b/>
          <w:i/>
          <w:szCs w:val="22"/>
          <w:lang w:val="en-CA"/>
        </w:rPr>
        <w:t>If you have</w:t>
      </w:r>
      <w:r w:rsidR="00D646F2">
        <w:rPr>
          <w:rFonts w:ascii="Times New Roman" w:eastAsia="Calibri" w:hAnsi="Times New Roman" w:cs="Times New Roman"/>
          <w:b/>
          <w:i/>
          <w:szCs w:val="22"/>
          <w:lang w:val="en-CA"/>
        </w:rPr>
        <w:t xml:space="preserve"> a</w:t>
      </w:r>
      <w:r w:rsidRPr="00F04E20">
        <w:rPr>
          <w:rFonts w:ascii="Times New Roman" w:eastAsia="Calibri" w:hAnsi="Times New Roman" w:cs="Times New Roman"/>
          <w:b/>
          <w:i/>
          <w:szCs w:val="22"/>
          <w:lang w:val="en-CA"/>
        </w:rPr>
        <w:t xml:space="preserve"> </w:t>
      </w:r>
      <w:r w:rsidRPr="00D646F2">
        <w:rPr>
          <w:rFonts w:ascii="Times New Roman" w:eastAsia="Calibri" w:hAnsi="Times New Roman" w:cs="Times New Roman"/>
          <w:b/>
          <w:i/>
          <w:noProof/>
          <w:szCs w:val="22"/>
          <w:lang w:val="en-CA"/>
        </w:rPr>
        <w:t>question</w:t>
      </w:r>
      <w:r w:rsidRPr="00F04E20">
        <w:rPr>
          <w:rFonts w:ascii="Times New Roman" w:eastAsia="Calibri" w:hAnsi="Times New Roman" w:cs="Times New Roman"/>
          <w:b/>
          <w:i/>
          <w:szCs w:val="22"/>
          <w:lang w:val="en-CA"/>
        </w:rPr>
        <w:t>:</w:t>
      </w:r>
      <w:r w:rsidRPr="00EA5D87">
        <w:rPr>
          <w:rFonts w:ascii="Times New Roman" w:eastAsia="Calibri" w:hAnsi="Times New Roman" w:cs="Times New Roman"/>
          <w:szCs w:val="22"/>
          <w:lang w:val="en-CA"/>
        </w:rPr>
        <w:t xml:space="preserve"> Teaching Assistants (TAs) will be present during the labs to help you with any questions you may have. If you still have questions, feel free to email me </w:t>
      </w:r>
      <w:r>
        <w:rPr>
          <w:rFonts w:ascii="Times New Roman" w:eastAsia="Calibri" w:hAnsi="Times New Roman" w:cs="Times New Roman"/>
          <w:szCs w:val="22"/>
          <w:lang w:val="en-CA"/>
        </w:rPr>
        <w:t xml:space="preserve">at </w:t>
      </w:r>
      <w:hyperlink r:id="rId9" w:history="1">
        <w:r w:rsidRPr="009539E9">
          <w:rPr>
            <w:rStyle w:val="Hyperlink"/>
            <w:rFonts w:ascii="Times New Roman" w:eastAsia="Calibri" w:hAnsi="Times New Roman" w:cs="Times New Roman"/>
            <w:szCs w:val="22"/>
            <w:lang w:val="en-CA"/>
          </w:rPr>
          <w:t>tt@cs.dal.ca</w:t>
        </w:r>
      </w:hyperlink>
      <w:r>
        <w:rPr>
          <w:rFonts w:ascii="Times New Roman" w:eastAsia="Calibri" w:hAnsi="Times New Roman" w:cs="Times New Roman"/>
          <w:szCs w:val="22"/>
          <w:lang w:val="en-CA"/>
        </w:rPr>
        <w:t>.</w:t>
      </w:r>
    </w:p>
    <w:p w14:paraId="53C52330" w14:textId="7DD1DF5A" w:rsidR="00342855" w:rsidRDefault="00342855" w:rsidP="00342855">
      <w:pPr>
        <w:spacing w:before="240" w:after="240" w:line="276" w:lineRule="auto"/>
        <w:rPr>
          <w:rFonts w:ascii="Times New Roman" w:eastAsia="Calibri" w:hAnsi="Times New Roman" w:cs="Times New Roman"/>
          <w:b/>
          <w:szCs w:val="22"/>
          <w:lang w:val="en-CA"/>
        </w:rPr>
      </w:pPr>
      <w:r w:rsidRPr="00F04E20">
        <w:rPr>
          <w:rFonts w:ascii="Times New Roman" w:eastAsia="Calibri" w:hAnsi="Times New Roman" w:cs="Times New Roman"/>
          <w:b/>
          <w:szCs w:val="22"/>
          <w:lang w:val="en-CA"/>
        </w:rPr>
        <w:t>Questions:</w:t>
      </w:r>
    </w:p>
    <w:p w14:paraId="4628CFF9" w14:textId="4955291E" w:rsidR="002E389F" w:rsidRDefault="00887C52" w:rsidP="00887C52">
      <w:pPr>
        <w:pStyle w:val="ListParagraph"/>
        <w:numPr>
          <w:ilvl w:val="0"/>
          <w:numId w:val="25"/>
        </w:numPr>
        <w:spacing w:before="240" w:after="240" w:line="276" w:lineRule="auto"/>
        <w:rPr>
          <w:rFonts w:ascii="Times New Roman" w:hAnsi="Times New Roman" w:cs="Times New Roman"/>
          <w:sz w:val="22"/>
          <w:szCs w:val="22"/>
        </w:rPr>
      </w:pPr>
      <w:r w:rsidRPr="000563D7">
        <w:rPr>
          <w:rFonts w:ascii="Times New Roman" w:hAnsi="Times New Roman" w:cs="Times New Roman"/>
          <w:b/>
          <w:sz w:val="22"/>
          <w:szCs w:val="22"/>
        </w:rPr>
        <w:t>[</w:t>
      </w:r>
      <w:r w:rsidR="00D51A1E">
        <w:rPr>
          <w:rFonts w:ascii="Times New Roman" w:hAnsi="Times New Roman" w:cs="Times New Roman"/>
          <w:b/>
          <w:sz w:val="22"/>
          <w:szCs w:val="22"/>
        </w:rPr>
        <w:t>2</w:t>
      </w:r>
      <w:r>
        <w:rPr>
          <w:rFonts w:ascii="Times New Roman" w:hAnsi="Times New Roman" w:cs="Times New Roman"/>
          <w:b/>
          <w:sz w:val="22"/>
          <w:szCs w:val="22"/>
        </w:rPr>
        <w:t>0</w:t>
      </w:r>
      <w:r w:rsidRPr="000563D7">
        <w:rPr>
          <w:rFonts w:ascii="Times New Roman" w:hAnsi="Times New Roman" w:cs="Times New Roman"/>
          <w:b/>
          <w:sz w:val="22"/>
          <w:szCs w:val="22"/>
        </w:rPr>
        <w:t xml:space="preserve"> marks</w:t>
      </w:r>
      <w:r w:rsidR="00897F32">
        <w:rPr>
          <w:rFonts w:ascii="Times New Roman" w:hAnsi="Times New Roman" w:cs="Times New Roman"/>
          <w:b/>
          <w:sz w:val="22"/>
          <w:szCs w:val="22"/>
        </w:rPr>
        <w:t>,</w:t>
      </w:r>
      <w:r w:rsidR="00897F32" w:rsidRPr="00F35275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D51A1E">
        <w:rPr>
          <w:rFonts w:ascii="Times New Roman" w:hAnsi="Times New Roman" w:cs="Times New Roman"/>
          <w:b/>
          <w:sz w:val="22"/>
          <w:szCs w:val="22"/>
        </w:rPr>
        <w:t>15</w:t>
      </w:r>
      <w:r w:rsidR="00897F32" w:rsidRPr="00F35275">
        <w:rPr>
          <w:rFonts w:ascii="Times New Roman" w:hAnsi="Times New Roman" w:cs="Times New Roman"/>
          <w:b/>
          <w:sz w:val="22"/>
          <w:szCs w:val="22"/>
        </w:rPr>
        <w:t xml:space="preserve"> marks for Grads</w:t>
      </w:r>
      <w:r w:rsidRPr="000563D7">
        <w:rPr>
          <w:rFonts w:ascii="Times New Roman" w:hAnsi="Times New Roman" w:cs="Times New Roman"/>
          <w:b/>
          <w:sz w:val="22"/>
          <w:szCs w:val="22"/>
        </w:rPr>
        <w:t xml:space="preserve">] </w:t>
      </w:r>
      <w:r w:rsidR="007212C9" w:rsidRPr="00887C52">
        <w:rPr>
          <w:rFonts w:ascii="Times New Roman" w:hAnsi="Times New Roman" w:cs="Times New Roman"/>
          <w:sz w:val="22"/>
          <w:szCs w:val="22"/>
        </w:rPr>
        <w:t xml:space="preserve">Implement a </w:t>
      </w:r>
      <w:r w:rsidR="00FF781E" w:rsidRPr="00887C52">
        <w:rPr>
          <w:rFonts w:ascii="Times New Roman" w:hAnsi="Times New Roman" w:cs="Times New Roman"/>
          <w:sz w:val="22"/>
          <w:szCs w:val="22"/>
        </w:rPr>
        <w:t>multi</w:t>
      </w:r>
      <w:r w:rsidR="007212C9" w:rsidRPr="00887C52">
        <w:rPr>
          <w:rFonts w:ascii="Times New Roman" w:hAnsi="Times New Roman" w:cs="Times New Roman"/>
          <w:sz w:val="22"/>
          <w:szCs w:val="22"/>
        </w:rPr>
        <w:t>-layer perceptron</w:t>
      </w:r>
      <w:r w:rsidR="00FF781E" w:rsidRPr="00887C52">
        <w:rPr>
          <w:rFonts w:ascii="Times New Roman" w:hAnsi="Times New Roman" w:cs="Times New Roman"/>
          <w:sz w:val="22"/>
          <w:szCs w:val="22"/>
        </w:rPr>
        <w:t xml:space="preserve"> (MLP)</w:t>
      </w:r>
      <w:r w:rsidR="007212C9" w:rsidRPr="00887C52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 xml:space="preserve">by modifying the MLP program from the class to solve the XOR problem </w:t>
      </w:r>
      <w:r w:rsidR="007212C9" w:rsidRPr="00887C52">
        <w:rPr>
          <w:rFonts w:ascii="Times New Roman" w:hAnsi="Times New Roman" w:cs="Times New Roman"/>
          <w:sz w:val="22"/>
          <w:szCs w:val="22"/>
        </w:rPr>
        <w:t xml:space="preserve">and train it to translate the digital letters given in file </w:t>
      </w:r>
      <w:r w:rsidR="007212C9" w:rsidRPr="00887C52">
        <w:rPr>
          <w:i/>
          <w:iCs/>
          <w:sz w:val="22"/>
          <w:szCs w:val="22"/>
        </w:rPr>
        <w:t>pattern1</w:t>
      </w:r>
      <w:r w:rsidR="007212C9" w:rsidRPr="00887C52">
        <w:rPr>
          <w:rFonts w:ascii="Times New Roman" w:hAnsi="Times New Roman" w:cs="Times New Roman"/>
          <w:sz w:val="22"/>
          <w:szCs w:val="22"/>
        </w:rPr>
        <w:t xml:space="preserve"> into the corresponding ASCII representation. </w:t>
      </w:r>
      <w:r w:rsidR="00E2772F">
        <w:rPr>
          <w:rFonts w:ascii="Times New Roman" w:hAnsi="Times New Roman" w:cs="Times New Roman"/>
          <w:sz w:val="22"/>
          <w:szCs w:val="22"/>
        </w:rPr>
        <w:t>In the file, each letter of the alphabet is</w:t>
      </w:r>
      <w:bookmarkStart w:id="0" w:name="_GoBack"/>
      <w:bookmarkEnd w:id="0"/>
      <w:r w:rsidR="00E2772F">
        <w:rPr>
          <w:rFonts w:ascii="Times New Roman" w:hAnsi="Times New Roman" w:cs="Times New Roman"/>
          <w:sz w:val="22"/>
          <w:szCs w:val="22"/>
        </w:rPr>
        <w:t xml:space="preserve"> represented by a matrix of 12x13 binary values so that each consecutive 12 rows represent one letter. </w:t>
      </w:r>
      <w:r w:rsidR="007212C9" w:rsidRPr="00887C52">
        <w:rPr>
          <w:rFonts w:ascii="Times New Roman" w:hAnsi="Times New Roman" w:cs="Times New Roman"/>
          <w:b/>
          <w:sz w:val="22"/>
          <w:szCs w:val="22"/>
        </w:rPr>
        <w:t>Plot</w:t>
      </w:r>
      <w:r w:rsidR="007212C9" w:rsidRPr="00887C52">
        <w:rPr>
          <w:rFonts w:ascii="Times New Roman" w:hAnsi="Times New Roman" w:cs="Times New Roman"/>
          <w:sz w:val="22"/>
          <w:szCs w:val="22"/>
        </w:rPr>
        <w:t xml:space="preserve"> a training curve and </w:t>
      </w:r>
      <w:r w:rsidR="007212C9" w:rsidRPr="00887C52">
        <w:rPr>
          <w:rFonts w:ascii="Times New Roman" w:hAnsi="Times New Roman" w:cs="Times New Roman"/>
          <w:b/>
          <w:sz w:val="22"/>
          <w:szCs w:val="22"/>
        </w:rPr>
        <w:t>interpret</w:t>
      </w:r>
      <w:r>
        <w:rPr>
          <w:rFonts w:ascii="Times New Roman" w:hAnsi="Times New Roman" w:cs="Times New Roman"/>
          <w:sz w:val="22"/>
          <w:szCs w:val="22"/>
        </w:rPr>
        <w:t xml:space="preserve"> your results.</w:t>
      </w:r>
    </w:p>
    <w:p w14:paraId="14E125A3" w14:textId="77777777" w:rsidR="00D51A1E" w:rsidRPr="00887C52" w:rsidRDefault="00D51A1E" w:rsidP="00D51A1E">
      <w:pPr>
        <w:pStyle w:val="ListParagraph"/>
        <w:spacing w:before="240" w:after="240" w:line="276" w:lineRule="auto"/>
        <w:ind w:left="360"/>
        <w:rPr>
          <w:rFonts w:ascii="Times New Roman" w:hAnsi="Times New Roman" w:cs="Times New Roman"/>
          <w:sz w:val="22"/>
          <w:szCs w:val="22"/>
        </w:rPr>
      </w:pPr>
    </w:p>
    <w:p w14:paraId="75DB0405" w14:textId="69BB2219" w:rsidR="00D51A1E" w:rsidRPr="00D51A1E" w:rsidRDefault="00887C52" w:rsidP="00D51A1E">
      <w:pPr>
        <w:pStyle w:val="ListParagraph"/>
        <w:numPr>
          <w:ilvl w:val="0"/>
          <w:numId w:val="25"/>
        </w:numPr>
        <w:spacing w:before="240" w:after="240" w:line="276" w:lineRule="auto"/>
        <w:rPr>
          <w:rFonts w:ascii="Times New Roman" w:hAnsi="Times New Roman" w:cs="Times New Roman"/>
          <w:sz w:val="22"/>
          <w:szCs w:val="22"/>
        </w:rPr>
      </w:pPr>
      <w:r w:rsidRPr="000563D7">
        <w:rPr>
          <w:rFonts w:ascii="Times New Roman" w:hAnsi="Times New Roman" w:cs="Times New Roman"/>
          <w:b/>
          <w:sz w:val="22"/>
          <w:szCs w:val="22"/>
        </w:rPr>
        <w:t>[</w:t>
      </w:r>
      <w:r w:rsidR="00D51A1E">
        <w:rPr>
          <w:rFonts w:ascii="Times New Roman" w:hAnsi="Times New Roman" w:cs="Times New Roman"/>
          <w:b/>
          <w:sz w:val="22"/>
          <w:szCs w:val="22"/>
        </w:rPr>
        <w:t>20</w:t>
      </w:r>
      <w:r w:rsidRPr="000563D7">
        <w:rPr>
          <w:rFonts w:ascii="Times New Roman" w:hAnsi="Times New Roman" w:cs="Times New Roman"/>
          <w:b/>
          <w:sz w:val="22"/>
          <w:szCs w:val="22"/>
        </w:rPr>
        <w:t xml:space="preserve"> marks</w:t>
      </w:r>
      <w:r w:rsidR="00897F32">
        <w:rPr>
          <w:rFonts w:ascii="Times New Roman" w:hAnsi="Times New Roman" w:cs="Times New Roman"/>
          <w:b/>
          <w:sz w:val="22"/>
          <w:szCs w:val="22"/>
        </w:rPr>
        <w:t>,</w:t>
      </w:r>
      <w:r w:rsidR="00897F32" w:rsidRPr="00F35275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D51A1E">
        <w:rPr>
          <w:rFonts w:ascii="Times New Roman" w:hAnsi="Times New Roman" w:cs="Times New Roman"/>
          <w:b/>
          <w:sz w:val="22"/>
          <w:szCs w:val="22"/>
        </w:rPr>
        <w:t>1</w:t>
      </w:r>
      <w:r w:rsidR="00897F32">
        <w:rPr>
          <w:rFonts w:ascii="Times New Roman" w:hAnsi="Times New Roman" w:cs="Times New Roman"/>
          <w:b/>
          <w:sz w:val="22"/>
          <w:szCs w:val="22"/>
        </w:rPr>
        <w:t>0</w:t>
      </w:r>
      <w:r w:rsidR="00897F32" w:rsidRPr="00F35275">
        <w:rPr>
          <w:rFonts w:ascii="Times New Roman" w:hAnsi="Times New Roman" w:cs="Times New Roman"/>
          <w:b/>
          <w:sz w:val="22"/>
          <w:szCs w:val="22"/>
        </w:rPr>
        <w:t xml:space="preserve"> marks for Grads</w:t>
      </w:r>
      <w:r w:rsidRPr="000563D7">
        <w:rPr>
          <w:rFonts w:ascii="Times New Roman" w:hAnsi="Times New Roman" w:cs="Times New Roman"/>
          <w:b/>
          <w:sz w:val="22"/>
          <w:szCs w:val="22"/>
        </w:rPr>
        <w:t xml:space="preserve">] </w:t>
      </w:r>
      <w:r w:rsidR="007212C9" w:rsidRPr="00897F32">
        <w:rPr>
          <w:rFonts w:ascii="Times New Roman" w:hAnsi="Times New Roman" w:cs="Times New Roman"/>
          <w:sz w:val="22"/>
          <w:szCs w:val="22"/>
        </w:rPr>
        <w:t>Investigate</w:t>
      </w:r>
      <w:r w:rsidR="007212C9" w:rsidRPr="00887C52">
        <w:rPr>
          <w:rFonts w:ascii="Times New Roman" w:hAnsi="Times New Roman" w:cs="Times New Roman"/>
          <w:sz w:val="22"/>
          <w:szCs w:val="22"/>
        </w:rPr>
        <w:t xml:space="preserve"> how much noise the </w:t>
      </w:r>
      <w:r w:rsidR="002E389F" w:rsidRPr="00887C52">
        <w:rPr>
          <w:rFonts w:ascii="Times New Roman" w:hAnsi="Times New Roman" w:cs="Times New Roman"/>
          <w:sz w:val="22"/>
          <w:szCs w:val="22"/>
        </w:rPr>
        <w:t xml:space="preserve">MLP </w:t>
      </w:r>
      <w:r w:rsidR="007212C9" w:rsidRPr="00887C52">
        <w:rPr>
          <w:rFonts w:ascii="Times New Roman" w:hAnsi="Times New Roman" w:cs="Times New Roman"/>
          <w:sz w:val="22"/>
          <w:szCs w:val="22"/>
        </w:rPr>
        <w:t xml:space="preserve">can tolerate in the pattern before being unable to recognize a letter. </w:t>
      </w:r>
      <w:r w:rsidR="00D51A1E">
        <w:rPr>
          <w:rFonts w:ascii="Times New Roman" w:hAnsi="Times New Roman" w:cs="Times New Roman"/>
          <w:sz w:val="22"/>
          <w:szCs w:val="22"/>
        </w:rPr>
        <w:t>Explain your implementation of noise and report your r</w:t>
      </w:r>
      <w:r w:rsidR="007212C9" w:rsidRPr="00887C52">
        <w:rPr>
          <w:rFonts w:ascii="Times New Roman" w:hAnsi="Times New Roman" w:cs="Times New Roman"/>
          <w:sz w:val="22"/>
          <w:szCs w:val="22"/>
        </w:rPr>
        <w:t>esults.</w:t>
      </w:r>
    </w:p>
    <w:p w14:paraId="76E9792F" w14:textId="77777777" w:rsidR="00D51A1E" w:rsidRPr="00887C52" w:rsidRDefault="00D51A1E" w:rsidP="00D51A1E">
      <w:pPr>
        <w:pStyle w:val="ListParagraph"/>
        <w:spacing w:before="240" w:after="240" w:line="276" w:lineRule="auto"/>
        <w:ind w:left="360"/>
        <w:rPr>
          <w:rFonts w:ascii="Times New Roman" w:hAnsi="Times New Roman" w:cs="Times New Roman"/>
          <w:sz w:val="22"/>
          <w:szCs w:val="22"/>
        </w:rPr>
      </w:pPr>
    </w:p>
    <w:p w14:paraId="505BA351" w14:textId="53F8BEB5" w:rsidR="007212C9" w:rsidRPr="00D51A1E" w:rsidRDefault="00887C52" w:rsidP="00D51A1E">
      <w:pPr>
        <w:pStyle w:val="ListParagraph"/>
        <w:numPr>
          <w:ilvl w:val="0"/>
          <w:numId w:val="25"/>
        </w:numPr>
        <w:spacing w:before="240" w:after="240" w:line="276" w:lineRule="auto"/>
        <w:rPr>
          <w:rFonts w:ascii="Times New Roman" w:hAnsi="Times New Roman" w:cs="Times New Roman"/>
          <w:sz w:val="22"/>
          <w:szCs w:val="22"/>
        </w:rPr>
      </w:pPr>
      <w:r w:rsidRPr="000563D7">
        <w:rPr>
          <w:rFonts w:ascii="Times New Roman" w:hAnsi="Times New Roman" w:cs="Times New Roman"/>
          <w:b/>
          <w:sz w:val="22"/>
          <w:szCs w:val="22"/>
        </w:rPr>
        <w:t>[</w:t>
      </w:r>
      <w:r w:rsidR="00D51A1E">
        <w:rPr>
          <w:rFonts w:ascii="Times New Roman" w:hAnsi="Times New Roman" w:cs="Times New Roman"/>
          <w:b/>
          <w:sz w:val="22"/>
          <w:szCs w:val="22"/>
        </w:rPr>
        <w:t>10</w:t>
      </w:r>
      <w:r w:rsidRPr="000563D7">
        <w:rPr>
          <w:rFonts w:ascii="Times New Roman" w:hAnsi="Times New Roman" w:cs="Times New Roman"/>
          <w:b/>
          <w:sz w:val="22"/>
          <w:szCs w:val="22"/>
        </w:rPr>
        <w:t xml:space="preserve"> marks</w:t>
      </w:r>
      <w:r w:rsidR="00897F32">
        <w:rPr>
          <w:rFonts w:ascii="Times New Roman" w:hAnsi="Times New Roman" w:cs="Times New Roman"/>
          <w:b/>
          <w:sz w:val="22"/>
          <w:szCs w:val="22"/>
        </w:rPr>
        <w:t>,</w:t>
      </w:r>
      <w:r w:rsidR="00897F32" w:rsidRPr="00F35275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D51A1E">
        <w:rPr>
          <w:rFonts w:ascii="Times New Roman" w:hAnsi="Times New Roman" w:cs="Times New Roman"/>
          <w:b/>
          <w:sz w:val="22"/>
          <w:szCs w:val="22"/>
        </w:rPr>
        <w:t>5</w:t>
      </w:r>
      <w:r w:rsidR="00897F32" w:rsidRPr="00F35275">
        <w:rPr>
          <w:rFonts w:ascii="Times New Roman" w:hAnsi="Times New Roman" w:cs="Times New Roman"/>
          <w:b/>
          <w:sz w:val="22"/>
          <w:szCs w:val="22"/>
        </w:rPr>
        <w:t xml:space="preserve"> marks for Grads</w:t>
      </w:r>
      <w:r w:rsidRPr="000563D7">
        <w:rPr>
          <w:rFonts w:ascii="Times New Roman" w:hAnsi="Times New Roman" w:cs="Times New Roman"/>
          <w:b/>
          <w:sz w:val="22"/>
          <w:szCs w:val="22"/>
        </w:rPr>
        <w:t xml:space="preserve">] </w:t>
      </w:r>
      <w:r w:rsidR="007212C9" w:rsidRPr="00887C52">
        <w:rPr>
          <w:rFonts w:ascii="Times New Roman" w:hAnsi="Times New Roman" w:cs="Times New Roman"/>
          <w:b/>
          <w:sz w:val="22"/>
          <w:szCs w:val="22"/>
        </w:rPr>
        <w:t>Which</w:t>
      </w:r>
      <w:r w:rsidR="007212C9" w:rsidRPr="00887C52">
        <w:rPr>
          <w:rFonts w:ascii="Times New Roman" w:hAnsi="Times New Roman" w:cs="Times New Roman"/>
          <w:sz w:val="22"/>
          <w:szCs w:val="22"/>
        </w:rPr>
        <w:t xml:space="preserve"> letter is represented in file </w:t>
      </w:r>
      <w:r w:rsidR="007212C9" w:rsidRPr="00887C52">
        <w:rPr>
          <w:i/>
          <w:iCs/>
          <w:sz w:val="22"/>
          <w:szCs w:val="22"/>
        </w:rPr>
        <w:t>pattern2</w:t>
      </w:r>
      <w:r w:rsidR="007212C9" w:rsidRPr="00887C52">
        <w:rPr>
          <w:rFonts w:ascii="Times New Roman" w:hAnsi="Times New Roman" w:cs="Times New Roman"/>
          <w:sz w:val="22"/>
          <w:szCs w:val="22"/>
        </w:rPr>
        <w:t>?</w:t>
      </w:r>
      <w:r w:rsidR="00D51A1E">
        <w:rPr>
          <w:rFonts w:ascii="Times New Roman" w:hAnsi="Times New Roman" w:cs="Times New Roman"/>
          <w:sz w:val="22"/>
          <w:szCs w:val="22"/>
        </w:rPr>
        <w:br/>
      </w:r>
      <w:r w:rsidR="007212C9" w:rsidRPr="00D51A1E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6A26A938" w14:textId="32771AD6" w:rsidR="002E389F" w:rsidRPr="00887C52" w:rsidRDefault="00887C52" w:rsidP="00887C52">
      <w:pPr>
        <w:pStyle w:val="ListParagraph"/>
        <w:numPr>
          <w:ilvl w:val="0"/>
          <w:numId w:val="25"/>
        </w:numPr>
        <w:spacing w:before="240" w:after="240" w:line="276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t xml:space="preserve">Grad Students only </w:t>
      </w:r>
      <w:r w:rsidRPr="000563D7">
        <w:rPr>
          <w:rFonts w:ascii="Times New Roman" w:hAnsi="Times New Roman" w:cs="Times New Roman"/>
          <w:b/>
          <w:sz w:val="22"/>
          <w:szCs w:val="22"/>
        </w:rPr>
        <w:t>[</w:t>
      </w:r>
      <w:r w:rsidR="00D51A1E">
        <w:rPr>
          <w:rFonts w:ascii="Times New Roman" w:hAnsi="Times New Roman" w:cs="Times New Roman"/>
          <w:b/>
          <w:sz w:val="22"/>
          <w:szCs w:val="22"/>
        </w:rPr>
        <w:t>20</w:t>
      </w:r>
      <w:r w:rsidRPr="000563D7">
        <w:rPr>
          <w:rFonts w:ascii="Times New Roman" w:hAnsi="Times New Roman" w:cs="Times New Roman"/>
          <w:b/>
          <w:sz w:val="22"/>
          <w:szCs w:val="22"/>
        </w:rPr>
        <w:t xml:space="preserve"> marks] </w:t>
      </w:r>
      <w:r w:rsidR="002E389F" w:rsidRPr="00887C52">
        <w:rPr>
          <w:rFonts w:ascii="Times New Roman" w:hAnsi="Times New Roman" w:cs="Times New Roman"/>
          <w:sz w:val="22"/>
          <w:szCs w:val="22"/>
        </w:rPr>
        <w:t xml:space="preserve">Investigate the network performance when training on noisy patterns. Also, </w:t>
      </w:r>
      <w:r w:rsidR="002E389F" w:rsidRPr="00887C52">
        <w:rPr>
          <w:rFonts w:ascii="Times New Roman" w:hAnsi="Times New Roman" w:cs="Times New Roman"/>
          <w:b/>
          <w:sz w:val="22"/>
          <w:szCs w:val="22"/>
        </w:rPr>
        <w:t>how</w:t>
      </w:r>
      <w:r w:rsidR="002E389F" w:rsidRPr="00887C52">
        <w:rPr>
          <w:rFonts w:ascii="Times New Roman" w:hAnsi="Times New Roman" w:cs="Times New Roman"/>
          <w:sz w:val="22"/>
          <w:szCs w:val="22"/>
        </w:rPr>
        <w:t xml:space="preserve"> </w:t>
      </w:r>
      <w:r w:rsidR="00D51A1E">
        <w:rPr>
          <w:rFonts w:ascii="Times New Roman" w:hAnsi="Times New Roman" w:cs="Times New Roman"/>
          <w:sz w:val="22"/>
          <w:szCs w:val="22"/>
        </w:rPr>
        <w:t xml:space="preserve">does </w:t>
      </w:r>
      <w:r w:rsidR="002E389F" w:rsidRPr="00887C52">
        <w:rPr>
          <w:rFonts w:ascii="Times New Roman" w:hAnsi="Times New Roman" w:cs="Times New Roman"/>
          <w:sz w:val="22"/>
          <w:szCs w:val="22"/>
        </w:rPr>
        <w:t>the number of hidden nodes influence the performance?</w:t>
      </w:r>
    </w:p>
    <w:p w14:paraId="74D8373B" w14:textId="2C1CDC0B" w:rsidR="002E389F" w:rsidRPr="007212C9" w:rsidRDefault="00887C52" w:rsidP="002E389F">
      <w:pPr>
        <w:pStyle w:val="ListParagraph"/>
        <w:spacing w:before="240" w:after="240" w:line="276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`</w:t>
      </w:r>
    </w:p>
    <w:p w14:paraId="012A1D80" w14:textId="6836BF47" w:rsidR="00EF28C3" w:rsidRPr="000319A3" w:rsidRDefault="00EF28C3" w:rsidP="000319A3">
      <w:pPr>
        <w:pStyle w:val="p1"/>
        <w:ind w:left="360"/>
        <w:rPr>
          <w:rFonts w:ascii="Times New Roman" w:hAnsi="Times New Roman"/>
          <w:sz w:val="22"/>
          <w:szCs w:val="22"/>
        </w:rPr>
      </w:pPr>
    </w:p>
    <w:sectPr w:rsidR="00EF28C3" w:rsidRPr="000319A3" w:rsidSect="009F692C"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B29879" w14:textId="77777777" w:rsidR="00020303" w:rsidRDefault="00020303" w:rsidP="00AC3BFD">
      <w:r>
        <w:separator/>
      </w:r>
    </w:p>
  </w:endnote>
  <w:endnote w:type="continuationSeparator" w:id="0">
    <w:p w14:paraId="343D0082" w14:textId="77777777" w:rsidR="00020303" w:rsidRDefault="00020303" w:rsidP="00AC3B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71F0D9" w14:textId="77777777" w:rsidR="00020303" w:rsidRDefault="00020303" w:rsidP="00AC3BFD">
      <w:r>
        <w:separator/>
      </w:r>
    </w:p>
  </w:footnote>
  <w:footnote w:type="continuationSeparator" w:id="0">
    <w:p w14:paraId="45BCCAD9" w14:textId="77777777" w:rsidR="00020303" w:rsidRDefault="00020303" w:rsidP="00AC3B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E0BC3"/>
    <w:multiLevelType w:val="hybridMultilevel"/>
    <w:tmpl w:val="DF405308"/>
    <w:lvl w:ilvl="0" w:tplc="076ACE7C">
      <w:start w:val="1"/>
      <w:numFmt w:val="upperLetter"/>
      <w:lvlText w:val="%1."/>
      <w:lvlJc w:val="left"/>
      <w:pPr>
        <w:ind w:left="720" w:hanging="360"/>
      </w:pPr>
      <w:rPr>
        <w:rFonts w:hint="default"/>
        <w:color w:val="2626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2667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5FE7E54"/>
    <w:multiLevelType w:val="multilevel"/>
    <w:tmpl w:val="85C8C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CD5C44"/>
    <w:multiLevelType w:val="hybridMultilevel"/>
    <w:tmpl w:val="B434E38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54671A"/>
    <w:multiLevelType w:val="hybridMultilevel"/>
    <w:tmpl w:val="52B0903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8A0FBB"/>
    <w:multiLevelType w:val="hybridMultilevel"/>
    <w:tmpl w:val="547EC9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043FB8"/>
    <w:multiLevelType w:val="hybridMultilevel"/>
    <w:tmpl w:val="4A749B48"/>
    <w:lvl w:ilvl="0" w:tplc="E4F899E4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5C1BC1"/>
    <w:multiLevelType w:val="hybridMultilevel"/>
    <w:tmpl w:val="5CD6D7E8"/>
    <w:lvl w:ilvl="0" w:tplc="A37AF040">
      <w:start w:val="1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865F17"/>
    <w:multiLevelType w:val="hybridMultilevel"/>
    <w:tmpl w:val="73D05F1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EE76A20"/>
    <w:multiLevelType w:val="hybridMultilevel"/>
    <w:tmpl w:val="37DC84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B24296"/>
    <w:multiLevelType w:val="multilevel"/>
    <w:tmpl w:val="5D5AB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4820482"/>
    <w:multiLevelType w:val="multilevel"/>
    <w:tmpl w:val="52002618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88D7D26"/>
    <w:multiLevelType w:val="hybridMultilevel"/>
    <w:tmpl w:val="3104EF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B50CDF"/>
    <w:multiLevelType w:val="hybridMultilevel"/>
    <w:tmpl w:val="D8F24E4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FBA4D63"/>
    <w:multiLevelType w:val="hybridMultilevel"/>
    <w:tmpl w:val="3BF241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132CB1"/>
    <w:multiLevelType w:val="hybridMultilevel"/>
    <w:tmpl w:val="59D0EA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7783092"/>
    <w:multiLevelType w:val="hybridMultilevel"/>
    <w:tmpl w:val="24C01E1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9C37B18"/>
    <w:multiLevelType w:val="hybridMultilevel"/>
    <w:tmpl w:val="16CE53B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F147EFF"/>
    <w:multiLevelType w:val="hybridMultilevel"/>
    <w:tmpl w:val="C39240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F4725B8"/>
    <w:multiLevelType w:val="multilevel"/>
    <w:tmpl w:val="9A484D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FD85B46"/>
    <w:multiLevelType w:val="hybridMultilevel"/>
    <w:tmpl w:val="A9EE88F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45054F6"/>
    <w:multiLevelType w:val="multilevel"/>
    <w:tmpl w:val="3730A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5206182"/>
    <w:multiLevelType w:val="hybridMultilevel"/>
    <w:tmpl w:val="0948892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55C6EDB"/>
    <w:multiLevelType w:val="multilevel"/>
    <w:tmpl w:val="3AC4E2B0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6084960"/>
    <w:multiLevelType w:val="multilevel"/>
    <w:tmpl w:val="53CE64F8"/>
    <w:lvl w:ilvl="0">
      <w:start w:val="1"/>
      <w:numFmt w:val="lowerRoman"/>
      <w:lvlText w:val="%1."/>
      <w:lvlJc w:val="right"/>
      <w:pPr>
        <w:tabs>
          <w:tab w:val="num" w:pos="360"/>
        </w:tabs>
        <w:ind w:left="36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080"/>
        </w:tabs>
        <w:ind w:left="10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520"/>
        </w:tabs>
        <w:ind w:left="252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4680"/>
        </w:tabs>
        <w:ind w:left="468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360"/>
      </w:pPr>
    </w:lvl>
  </w:abstractNum>
  <w:abstractNum w:abstractNumId="25" w15:restartNumberingAfterBreak="0">
    <w:nsid w:val="5AC173D4"/>
    <w:multiLevelType w:val="multilevel"/>
    <w:tmpl w:val="A934A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C590417"/>
    <w:multiLevelType w:val="hybridMultilevel"/>
    <w:tmpl w:val="58A885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9B6CBF"/>
    <w:multiLevelType w:val="hybridMultilevel"/>
    <w:tmpl w:val="617434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DD6267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8056444"/>
    <w:multiLevelType w:val="multilevel"/>
    <w:tmpl w:val="536226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57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6A65775D"/>
    <w:multiLevelType w:val="hybridMultilevel"/>
    <w:tmpl w:val="A9720612"/>
    <w:lvl w:ilvl="0" w:tplc="6A8A96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1132A6"/>
    <w:multiLevelType w:val="multilevel"/>
    <w:tmpl w:val="B2F02E8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DBC7617"/>
    <w:multiLevelType w:val="multilevel"/>
    <w:tmpl w:val="26E46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7"/>
  </w:num>
  <w:num w:numId="3">
    <w:abstractNumId w:val="0"/>
  </w:num>
  <w:num w:numId="4">
    <w:abstractNumId w:val="19"/>
  </w:num>
  <w:num w:numId="5">
    <w:abstractNumId w:val="24"/>
  </w:num>
  <w:num w:numId="6">
    <w:abstractNumId w:val="31"/>
  </w:num>
  <w:num w:numId="7">
    <w:abstractNumId w:val="23"/>
  </w:num>
  <w:num w:numId="8">
    <w:abstractNumId w:val="11"/>
  </w:num>
  <w:num w:numId="9">
    <w:abstractNumId w:val="15"/>
  </w:num>
  <w:num w:numId="10">
    <w:abstractNumId w:val="22"/>
  </w:num>
  <w:num w:numId="11">
    <w:abstractNumId w:val="18"/>
  </w:num>
  <w:num w:numId="12">
    <w:abstractNumId w:val="27"/>
  </w:num>
  <w:num w:numId="13">
    <w:abstractNumId w:val="20"/>
  </w:num>
  <w:num w:numId="14">
    <w:abstractNumId w:val="13"/>
  </w:num>
  <w:num w:numId="15">
    <w:abstractNumId w:val="3"/>
  </w:num>
  <w:num w:numId="16">
    <w:abstractNumId w:val="8"/>
  </w:num>
  <w:num w:numId="17">
    <w:abstractNumId w:val="21"/>
  </w:num>
  <w:num w:numId="18">
    <w:abstractNumId w:val="25"/>
  </w:num>
  <w:num w:numId="19">
    <w:abstractNumId w:val="32"/>
  </w:num>
  <w:num w:numId="20">
    <w:abstractNumId w:val="9"/>
  </w:num>
  <w:num w:numId="21">
    <w:abstractNumId w:val="26"/>
  </w:num>
  <w:num w:numId="22">
    <w:abstractNumId w:val="2"/>
  </w:num>
  <w:num w:numId="23">
    <w:abstractNumId w:val="4"/>
  </w:num>
  <w:num w:numId="24">
    <w:abstractNumId w:val="1"/>
  </w:num>
  <w:num w:numId="25">
    <w:abstractNumId w:val="29"/>
  </w:num>
  <w:num w:numId="26">
    <w:abstractNumId w:val="28"/>
  </w:num>
  <w:num w:numId="27">
    <w:abstractNumId w:val="30"/>
  </w:num>
  <w:num w:numId="28">
    <w:abstractNumId w:val="17"/>
  </w:num>
  <w:num w:numId="29">
    <w:abstractNumId w:val="16"/>
  </w:num>
  <w:num w:numId="30">
    <w:abstractNumId w:val="10"/>
  </w:num>
  <w:num w:numId="31">
    <w:abstractNumId w:val="6"/>
  </w:num>
  <w:num w:numId="32">
    <w:abstractNumId w:val="12"/>
  </w:num>
  <w:num w:numId="3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tDA3NDIxszQzM7JU0lEKTi0uzszPAykwMq4FANr0UUMtAAAA"/>
  </w:docVars>
  <w:rsids>
    <w:rsidRoot w:val="00B0158B"/>
    <w:rsid w:val="00003B85"/>
    <w:rsid w:val="0001258A"/>
    <w:rsid w:val="00015974"/>
    <w:rsid w:val="000201B8"/>
    <w:rsid w:val="00020303"/>
    <w:rsid w:val="00027842"/>
    <w:rsid w:val="000319A3"/>
    <w:rsid w:val="00046F05"/>
    <w:rsid w:val="00052AAA"/>
    <w:rsid w:val="000563D7"/>
    <w:rsid w:val="00063A3C"/>
    <w:rsid w:val="00066AF6"/>
    <w:rsid w:val="00072158"/>
    <w:rsid w:val="0007371C"/>
    <w:rsid w:val="000749E5"/>
    <w:rsid w:val="00085B96"/>
    <w:rsid w:val="00085DDF"/>
    <w:rsid w:val="00086561"/>
    <w:rsid w:val="000A2E79"/>
    <w:rsid w:val="000A4C93"/>
    <w:rsid w:val="000B4B34"/>
    <w:rsid w:val="000C2F3C"/>
    <w:rsid w:val="000E658D"/>
    <w:rsid w:val="000E73D3"/>
    <w:rsid w:val="000F2EC9"/>
    <w:rsid w:val="000F359E"/>
    <w:rsid w:val="000F4C8A"/>
    <w:rsid w:val="0012749C"/>
    <w:rsid w:val="001372A4"/>
    <w:rsid w:val="00142DA9"/>
    <w:rsid w:val="00146458"/>
    <w:rsid w:val="0015465A"/>
    <w:rsid w:val="001866D2"/>
    <w:rsid w:val="0018674A"/>
    <w:rsid w:val="00192668"/>
    <w:rsid w:val="001C2157"/>
    <w:rsid w:val="001D4542"/>
    <w:rsid w:val="00204364"/>
    <w:rsid w:val="002056F9"/>
    <w:rsid w:val="00210423"/>
    <w:rsid w:val="00211C7B"/>
    <w:rsid w:val="00220F9B"/>
    <w:rsid w:val="00266147"/>
    <w:rsid w:val="00266F2C"/>
    <w:rsid w:val="00271B62"/>
    <w:rsid w:val="002845FD"/>
    <w:rsid w:val="00286C44"/>
    <w:rsid w:val="002A0AE5"/>
    <w:rsid w:val="002A5852"/>
    <w:rsid w:val="002C071B"/>
    <w:rsid w:val="002C1751"/>
    <w:rsid w:val="002C6A40"/>
    <w:rsid w:val="002D1972"/>
    <w:rsid w:val="002E389F"/>
    <w:rsid w:val="0033088A"/>
    <w:rsid w:val="00333D6B"/>
    <w:rsid w:val="003351BA"/>
    <w:rsid w:val="00337759"/>
    <w:rsid w:val="003425F1"/>
    <w:rsid w:val="00342855"/>
    <w:rsid w:val="003753F0"/>
    <w:rsid w:val="00380FD9"/>
    <w:rsid w:val="00381341"/>
    <w:rsid w:val="0038296B"/>
    <w:rsid w:val="00382C36"/>
    <w:rsid w:val="0039133B"/>
    <w:rsid w:val="003913A4"/>
    <w:rsid w:val="003A2DDD"/>
    <w:rsid w:val="003A314A"/>
    <w:rsid w:val="003B4963"/>
    <w:rsid w:val="003D1211"/>
    <w:rsid w:val="003F70F2"/>
    <w:rsid w:val="00401519"/>
    <w:rsid w:val="004113C3"/>
    <w:rsid w:val="00411F60"/>
    <w:rsid w:val="004167D6"/>
    <w:rsid w:val="004207F8"/>
    <w:rsid w:val="00434608"/>
    <w:rsid w:val="0044674C"/>
    <w:rsid w:val="00454AA0"/>
    <w:rsid w:val="00457A05"/>
    <w:rsid w:val="00457D7A"/>
    <w:rsid w:val="004A0274"/>
    <w:rsid w:val="004B0A6A"/>
    <w:rsid w:val="004B197E"/>
    <w:rsid w:val="004C6D28"/>
    <w:rsid w:val="004D103F"/>
    <w:rsid w:val="004E716D"/>
    <w:rsid w:val="005004A7"/>
    <w:rsid w:val="00511F6B"/>
    <w:rsid w:val="00513829"/>
    <w:rsid w:val="00514FF8"/>
    <w:rsid w:val="005266D3"/>
    <w:rsid w:val="0053521A"/>
    <w:rsid w:val="00542B06"/>
    <w:rsid w:val="00546BD5"/>
    <w:rsid w:val="005575E8"/>
    <w:rsid w:val="00560755"/>
    <w:rsid w:val="00561FF4"/>
    <w:rsid w:val="005708CB"/>
    <w:rsid w:val="005776F3"/>
    <w:rsid w:val="00583DD8"/>
    <w:rsid w:val="00591989"/>
    <w:rsid w:val="00595CDE"/>
    <w:rsid w:val="005B57AF"/>
    <w:rsid w:val="005B7891"/>
    <w:rsid w:val="005E1520"/>
    <w:rsid w:val="005F2E50"/>
    <w:rsid w:val="005F66CB"/>
    <w:rsid w:val="00604F46"/>
    <w:rsid w:val="00644E68"/>
    <w:rsid w:val="00652207"/>
    <w:rsid w:val="00652D74"/>
    <w:rsid w:val="006539FB"/>
    <w:rsid w:val="00655008"/>
    <w:rsid w:val="006615E3"/>
    <w:rsid w:val="00664934"/>
    <w:rsid w:val="006A02A8"/>
    <w:rsid w:val="006A401B"/>
    <w:rsid w:val="006A70E9"/>
    <w:rsid w:val="006B0BB1"/>
    <w:rsid w:val="006B46D5"/>
    <w:rsid w:val="006D2707"/>
    <w:rsid w:val="006D6476"/>
    <w:rsid w:val="006E769E"/>
    <w:rsid w:val="006F1D26"/>
    <w:rsid w:val="006F2547"/>
    <w:rsid w:val="006F78D8"/>
    <w:rsid w:val="006F7F0A"/>
    <w:rsid w:val="00712B61"/>
    <w:rsid w:val="007212C9"/>
    <w:rsid w:val="00726A75"/>
    <w:rsid w:val="00734B77"/>
    <w:rsid w:val="007378E7"/>
    <w:rsid w:val="00766AB1"/>
    <w:rsid w:val="007725D9"/>
    <w:rsid w:val="0078410B"/>
    <w:rsid w:val="00785804"/>
    <w:rsid w:val="007B5763"/>
    <w:rsid w:val="007C0C31"/>
    <w:rsid w:val="007C3CFF"/>
    <w:rsid w:val="007D2676"/>
    <w:rsid w:val="007D27C3"/>
    <w:rsid w:val="007D403C"/>
    <w:rsid w:val="007E77F6"/>
    <w:rsid w:val="007E7E55"/>
    <w:rsid w:val="00811601"/>
    <w:rsid w:val="008170E1"/>
    <w:rsid w:val="00826A99"/>
    <w:rsid w:val="00842B28"/>
    <w:rsid w:val="00845703"/>
    <w:rsid w:val="008628EA"/>
    <w:rsid w:val="00863151"/>
    <w:rsid w:val="00865EFB"/>
    <w:rsid w:val="0087171B"/>
    <w:rsid w:val="008769C2"/>
    <w:rsid w:val="00876F5E"/>
    <w:rsid w:val="00887C52"/>
    <w:rsid w:val="00892D42"/>
    <w:rsid w:val="008972E5"/>
    <w:rsid w:val="00897F32"/>
    <w:rsid w:val="008B1E0B"/>
    <w:rsid w:val="008C3818"/>
    <w:rsid w:val="008E3E9C"/>
    <w:rsid w:val="008F1AFA"/>
    <w:rsid w:val="008F4A7E"/>
    <w:rsid w:val="008F7452"/>
    <w:rsid w:val="00913C96"/>
    <w:rsid w:val="00916510"/>
    <w:rsid w:val="00916F2C"/>
    <w:rsid w:val="009249DE"/>
    <w:rsid w:val="00925C14"/>
    <w:rsid w:val="0093054B"/>
    <w:rsid w:val="00950AC1"/>
    <w:rsid w:val="009521DA"/>
    <w:rsid w:val="00965973"/>
    <w:rsid w:val="00984CF7"/>
    <w:rsid w:val="009855F0"/>
    <w:rsid w:val="009959C9"/>
    <w:rsid w:val="009A6A1D"/>
    <w:rsid w:val="009C08C3"/>
    <w:rsid w:val="009C2D45"/>
    <w:rsid w:val="009C5CBF"/>
    <w:rsid w:val="009D2232"/>
    <w:rsid w:val="009F692C"/>
    <w:rsid w:val="00A00E75"/>
    <w:rsid w:val="00A058C6"/>
    <w:rsid w:val="00A10071"/>
    <w:rsid w:val="00A23306"/>
    <w:rsid w:val="00A24560"/>
    <w:rsid w:val="00A25949"/>
    <w:rsid w:val="00A35723"/>
    <w:rsid w:val="00A41A60"/>
    <w:rsid w:val="00A41C60"/>
    <w:rsid w:val="00A50F27"/>
    <w:rsid w:val="00A75D87"/>
    <w:rsid w:val="00A77793"/>
    <w:rsid w:val="00A8175F"/>
    <w:rsid w:val="00A95763"/>
    <w:rsid w:val="00A96DB3"/>
    <w:rsid w:val="00AB052D"/>
    <w:rsid w:val="00AB4BD7"/>
    <w:rsid w:val="00AC3BFD"/>
    <w:rsid w:val="00AC5407"/>
    <w:rsid w:val="00AC56F5"/>
    <w:rsid w:val="00AD02F1"/>
    <w:rsid w:val="00AD7CAB"/>
    <w:rsid w:val="00B0158B"/>
    <w:rsid w:val="00B0395E"/>
    <w:rsid w:val="00B0787A"/>
    <w:rsid w:val="00B21A91"/>
    <w:rsid w:val="00B226BE"/>
    <w:rsid w:val="00B568F7"/>
    <w:rsid w:val="00B8572E"/>
    <w:rsid w:val="00B86644"/>
    <w:rsid w:val="00B97CE4"/>
    <w:rsid w:val="00BA34EF"/>
    <w:rsid w:val="00BB75B6"/>
    <w:rsid w:val="00BC6752"/>
    <w:rsid w:val="00BD0ADE"/>
    <w:rsid w:val="00BD10BB"/>
    <w:rsid w:val="00BF2EA7"/>
    <w:rsid w:val="00BF78C2"/>
    <w:rsid w:val="00BF7908"/>
    <w:rsid w:val="00C16061"/>
    <w:rsid w:val="00C429A0"/>
    <w:rsid w:val="00C52206"/>
    <w:rsid w:val="00C612F6"/>
    <w:rsid w:val="00C64B0A"/>
    <w:rsid w:val="00C725A1"/>
    <w:rsid w:val="00C742EC"/>
    <w:rsid w:val="00C83114"/>
    <w:rsid w:val="00CA3778"/>
    <w:rsid w:val="00CB0842"/>
    <w:rsid w:val="00CB0B0E"/>
    <w:rsid w:val="00CB399A"/>
    <w:rsid w:val="00CB66E8"/>
    <w:rsid w:val="00CC2DC0"/>
    <w:rsid w:val="00CC5EF9"/>
    <w:rsid w:val="00CE3E4D"/>
    <w:rsid w:val="00CE5DB4"/>
    <w:rsid w:val="00D020E9"/>
    <w:rsid w:val="00D04289"/>
    <w:rsid w:val="00D2014E"/>
    <w:rsid w:val="00D3648A"/>
    <w:rsid w:val="00D51A1E"/>
    <w:rsid w:val="00D526A5"/>
    <w:rsid w:val="00D646F2"/>
    <w:rsid w:val="00D66FC5"/>
    <w:rsid w:val="00D82D75"/>
    <w:rsid w:val="00D97B82"/>
    <w:rsid w:val="00DA00C4"/>
    <w:rsid w:val="00DA6A04"/>
    <w:rsid w:val="00DB427E"/>
    <w:rsid w:val="00DD149A"/>
    <w:rsid w:val="00DD16A1"/>
    <w:rsid w:val="00DD5FE0"/>
    <w:rsid w:val="00DE496E"/>
    <w:rsid w:val="00DE787F"/>
    <w:rsid w:val="00E11BFC"/>
    <w:rsid w:val="00E125F5"/>
    <w:rsid w:val="00E135A4"/>
    <w:rsid w:val="00E247DA"/>
    <w:rsid w:val="00E24D5C"/>
    <w:rsid w:val="00E2772F"/>
    <w:rsid w:val="00E27E6D"/>
    <w:rsid w:val="00E3540E"/>
    <w:rsid w:val="00E41B66"/>
    <w:rsid w:val="00E46128"/>
    <w:rsid w:val="00E51A59"/>
    <w:rsid w:val="00E60782"/>
    <w:rsid w:val="00E613A3"/>
    <w:rsid w:val="00E6470B"/>
    <w:rsid w:val="00E846B9"/>
    <w:rsid w:val="00EA0627"/>
    <w:rsid w:val="00EA6C59"/>
    <w:rsid w:val="00EB0568"/>
    <w:rsid w:val="00EF28C3"/>
    <w:rsid w:val="00EF5953"/>
    <w:rsid w:val="00F056DF"/>
    <w:rsid w:val="00F113EE"/>
    <w:rsid w:val="00F24BC9"/>
    <w:rsid w:val="00F268FD"/>
    <w:rsid w:val="00F271FD"/>
    <w:rsid w:val="00F34885"/>
    <w:rsid w:val="00F36556"/>
    <w:rsid w:val="00F37DD6"/>
    <w:rsid w:val="00F45F4D"/>
    <w:rsid w:val="00F519A5"/>
    <w:rsid w:val="00F61BED"/>
    <w:rsid w:val="00F64F10"/>
    <w:rsid w:val="00F70D6B"/>
    <w:rsid w:val="00FA30F9"/>
    <w:rsid w:val="00FA45EA"/>
    <w:rsid w:val="00FA7F37"/>
    <w:rsid w:val="00FB2847"/>
    <w:rsid w:val="00FC083A"/>
    <w:rsid w:val="00FC0D1A"/>
    <w:rsid w:val="00FC0F98"/>
    <w:rsid w:val="00FC2349"/>
    <w:rsid w:val="00FC331E"/>
    <w:rsid w:val="00FC5988"/>
    <w:rsid w:val="00FD0B4A"/>
    <w:rsid w:val="00FD7E32"/>
    <w:rsid w:val="00FF5613"/>
    <w:rsid w:val="00FF7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6B4992"/>
  <w15:chartTrackingRefBased/>
  <w15:docId w15:val="{8A5146EC-9E75-4EE9-9F90-CD47D52FC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0428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B1E0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41A60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41A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41A60"/>
    <w:rPr>
      <w:rFonts w:ascii="Courier New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07371C"/>
  </w:style>
  <w:style w:type="character" w:styleId="FollowedHyperlink">
    <w:name w:val="FollowedHyperlink"/>
    <w:basedOn w:val="DefaultParagraphFont"/>
    <w:uiPriority w:val="99"/>
    <w:semiHidden/>
    <w:unhideWhenUsed/>
    <w:rsid w:val="0007371C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371C"/>
    <w:rPr>
      <w:color w:val="808080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4113C3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015974"/>
    <w:rPr>
      <w:i/>
      <w:iCs/>
      <w:color w:val="404040" w:themeColor="text1" w:themeTint="BF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5974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15974"/>
    <w:rPr>
      <w:rFonts w:eastAsiaTheme="minorEastAsia"/>
      <w:color w:val="5A5A5A" w:themeColor="text1" w:themeTint="A5"/>
      <w:spacing w:val="1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00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0071"/>
    <w:rPr>
      <w:rFonts w:ascii="Segoe UI" w:hAnsi="Segoe UI" w:cs="Segoe UI"/>
      <w:sz w:val="18"/>
      <w:szCs w:val="18"/>
    </w:rPr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9521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1"/>
    <w:uiPriority w:val="99"/>
    <w:rsid w:val="009521DA"/>
  </w:style>
  <w:style w:type="table" w:customStyle="1" w:styleId="TableGrid1">
    <w:name w:val="Table Grid1"/>
    <w:basedOn w:val="TableNormal"/>
    <w:next w:val="TableGrid"/>
    <w:uiPriority w:val="39"/>
    <w:rsid w:val="009521DA"/>
    <w:rPr>
      <w:rFonts w:ascii="Arial" w:hAnsi="Arial"/>
      <w:sz w:val="20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1"/>
    <w:uiPriority w:val="99"/>
    <w:unhideWhenUsed/>
    <w:rsid w:val="009521DA"/>
    <w:pPr>
      <w:tabs>
        <w:tab w:val="center" w:pos="4680"/>
        <w:tab w:val="right" w:pos="9360"/>
      </w:tabs>
    </w:pPr>
  </w:style>
  <w:style w:type="character" w:customStyle="1" w:styleId="HeaderChar1">
    <w:name w:val="Header Char1"/>
    <w:basedOn w:val="DefaultParagraphFont"/>
    <w:link w:val="Header"/>
    <w:uiPriority w:val="99"/>
    <w:rsid w:val="009521DA"/>
  </w:style>
  <w:style w:type="table" w:styleId="TableGrid">
    <w:name w:val="Table Grid"/>
    <w:basedOn w:val="TableNormal"/>
    <w:uiPriority w:val="39"/>
    <w:rsid w:val="009521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AC3B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3BFD"/>
  </w:style>
  <w:style w:type="paragraph" w:styleId="FootnoteText">
    <w:name w:val="footnote text"/>
    <w:basedOn w:val="Normal"/>
    <w:link w:val="FootnoteTextChar"/>
    <w:uiPriority w:val="99"/>
    <w:semiHidden/>
    <w:unhideWhenUsed/>
    <w:rsid w:val="00BC675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C675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C6752"/>
    <w:rPr>
      <w:vertAlign w:val="superscript"/>
    </w:rPr>
  </w:style>
  <w:style w:type="paragraph" w:customStyle="1" w:styleId="p1">
    <w:name w:val="p1"/>
    <w:basedOn w:val="Normal"/>
    <w:rsid w:val="000319A3"/>
    <w:rPr>
      <w:rFonts w:ascii="Helvetica" w:hAnsi="Helvetica" w:cs="Times New Roman"/>
      <w:sz w:val="18"/>
      <w:szCs w:val="18"/>
    </w:rPr>
  </w:style>
  <w:style w:type="paragraph" w:customStyle="1" w:styleId="p2">
    <w:name w:val="p2"/>
    <w:basedOn w:val="Normal"/>
    <w:rsid w:val="000319A3"/>
    <w:rPr>
      <w:rFonts w:ascii="Helvetica" w:hAnsi="Helvetica" w:cs="Times New Roman"/>
      <w:color w:val="0433FF"/>
      <w:sz w:val="15"/>
      <w:szCs w:val="15"/>
    </w:rPr>
  </w:style>
  <w:style w:type="character" w:customStyle="1" w:styleId="UnresolvedMention2">
    <w:name w:val="Unresolved Mention2"/>
    <w:basedOn w:val="DefaultParagraphFont"/>
    <w:uiPriority w:val="99"/>
    <w:rsid w:val="00CB084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0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2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15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5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99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49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7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8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22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04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2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19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467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5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842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9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27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08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084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l.ca/academicintegrit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tt@cs.dal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6980D3-61A6-4481-A785-405B15D68E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86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Silver</dc:creator>
  <cp:keywords/>
  <dc:description/>
  <cp:lastModifiedBy>TT</cp:lastModifiedBy>
  <cp:revision>5</cp:revision>
  <cp:lastPrinted>2017-09-21T14:24:00Z</cp:lastPrinted>
  <dcterms:created xsi:type="dcterms:W3CDTF">2018-02-26T03:21:00Z</dcterms:created>
  <dcterms:modified xsi:type="dcterms:W3CDTF">2018-02-27T02:52:00Z</dcterms:modified>
</cp:coreProperties>
</file>